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9900AF" w:rsidRPr="007732AE" w:rsidRDefault="007732AE" w:rsidP="007732AE">
      <w:pPr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 xml:space="preserve">                               </w:t>
      </w:r>
      <w:r w:rsidRPr="007732AE">
        <w:rPr>
          <w:rFonts w:ascii="Trebuchet MS" w:hAnsi="Trebuchet MS"/>
          <w:noProof/>
        </w:rPr>
        <w:drawing>
          <wp:inline distT="0" distB="0" distL="0" distR="0">
            <wp:extent cx="5057775" cy="1643474"/>
            <wp:effectExtent l="0" t="0" r="0" b="0"/>
            <wp:docPr id="12" name="Picture 12" descr="https://helpx-prod.scene7.com/is/image/HelpxProdLoc/infographic_ps-export-artboards-pdf?$png$&amp;jpegSize=300&amp;wid=1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helpx-prod.scene7.com/is/image/HelpxProdLoc/infographic_ps-export-artboards-pdf?$png$&amp;jpegSize=300&amp;wid=166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825" cy="164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32AE" w:rsidRPr="007732AE" w:rsidRDefault="007732AE" w:rsidP="00DD6831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  <w:szCs w:val="27"/>
        </w:rPr>
      </w:pPr>
      <w:r w:rsidRPr="007732AE">
        <w:rPr>
          <w:rStyle w:val="Strong"/>
          <w:rFonts w:ascii="Trebuchet MS" w:hAnsi="Trebuchet MS"/>
          <w:b/>
          <w:bCs w:val="0"/>
          <w:sz w:val="28"/>
        </w:rPr>
        <w:t>Create a New Document with Artboards</w:t>
      </w:r>
    </w:p>
    <w:p w:rsidR="007732AE" w:rsidRPr="007732AE" w:rsidRDefault="007732AE" w:rsidP="00DD6831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 xml:space="preserve">Go to </w:t>
      </w:r>
      <w:r w:rsidRPr="007732AE">
        <w:rPr>
          <w:rStyle w:val="Strong"/>
          <w:rFonts w:ascii="Trebuchet MS" w:hAnsi="Trebuchet MS"/>
        </w:rPr>
        <w:t xml:space="preserve">File </w:t>
      </w:r>
      <w:r w:rsidRPr="007732AE">
        <w:rPr>
          <w:rStyle w:val="Strong"/>
          <w:rFonts w:ascii="Arial" w:hAnsi="Arial" w:cs="Arial"/>
        </w:rPr>
        <w:t>→</w:t>
      </w:r>
      <w:r w:rsidRPr="007732AE">
        <w:rPr>
          <w:rStyle w:val="Strong"/>
          <w:rFonts w:ascii="Trebuchet MS" w:hAnsi="Trebuchet MS"/>
        </w:rPr>
        <w:t xml:space="preserve"> New</w:t>
      </w:r>
    </w:p>
    <w:p w:rsidR="007732AE" w:rsidRPr="007732AE" w:rsidRDefault="007732AE" w:rsidP="00DD6831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 xml:space="preserve">Check the box </w:t>
      </w:r>
      <w:r w:rsidRPr="007732AE">
        <w:rPr>
          <w:rStyle w:val="Strong"/>
          <w:rFonts w:ascii="Trebuchet MS" w:hAnsi="Trebuchet MS"/>
        </w:rPr>
        <w:t>“Artboards”</w:t>
      </w:r>
      <w:r w:rsidRPr="007732AE">
        <w:rPr>
          <w:rFonts w:ascii="Trebuchet MS" w:hAnsi="Trebuchet MS"/>
        </w:rPr>
        <w:t xml:space="preserve"> (usually near the bottom of the New Document window)</w:t>
      </w:r>
    </w:p>
    <w:p w:rsidR="007732AE" w:rsidRPr="007732AE" w:rsidRDefault="007732AE" w:rsidP="00DD6831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Style w:val="Strong"/>
          <w:rFonts w:ascii="Trebuchet MS" w:hAnsi="Trebuchet MS"/>
          <w:b w:val="0"/>
          <w:bCs w:val="0"/>
        </w:rPr>
      </w:pPr>
      <w:r w:rsidRPr="007732AE">
        <w:rPr>
          <w:rFonts w:ascii="Trebuchet MS" w:hAnsi="Trebuchet MS"/>
        </w:rPr>
        <w:t xml:space="preserve">Set your dimensions (e.g., 1920×1080 </w:t>
      </w:r>
      <w:proofErr w:type="spellStart"/>
      <w:r w:rsidRPr="007732AE">
        <w:rPr>
          <w:rFonts w:ascii="Trebuchet MS" w:hAnsi="Trebuchet MS"/>
        </w:rPr>
        <w:t>px</w:t>
      </w:r>
      <w:proofErr w:type="spellEnd"/>
      <w:r w:rsidRPr="007732AE">
        <w:rPr>
          <w:rFonts w:ascii="Trebuchet MS" w:hAnsi="Trebuchet MS"/>
        </w:rPr>
        <w:t xml:space="preserve">) and click </w:t>
      </w:r>
      <w:r w:rsidRPr="007732AE">
        <w:rPr>
          <w:rStyle w:val="Strong"/>
          <w:rFonts w:ascii="Trebuchet MS" w:hAnsi="Trebuchet MS"/>
        </w:rPr>
        <w:t>Create</w:t>
      </w:r>
      <w:r w:rsidR="008D0F30">
        <w:rPr>
          <w:rStyle w:val="Strong"/>
          <w:rFonts w:ascii="Trebuchet MS" w:hAnsi="Trebuchet MS"/>
        </w:rPr>
        <w:t>.</w:t>
      </w:r>
      <w:bookmarkStart w:id="0" w:name="_GoBack"/>
      <w:bookmarkEnd w:id="0"/>
    </w:p>
    <w:p w:rsidR="007732AE" w:rsidRPr="007732AE" w:rsidRDefault="007732AE" w:rsidP="007732AE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7732AE" w:rsidRPr="007732AE" w:rsidRDefault="007732AE" w:rsidP="00DD6831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7732AE">
        <w:rPr>
          <w:rStyle w:val="Strong"/>
          <w:rFonts w:ascii="Trebuchet MS" w:hAnsi="Trebuchet MS"/>
          <w:b/>
          <w:bCs w:val="0"/>
          <w:sz w:val="28"/>
        </w:rPr>
        <w:t>Add Multiple Artboards</w:t>
      </w:r>
    </w:p>
    <w:p w:rsidR="007732AE" w:rsidRPr="007732AE" w:rsidRDefault="007732AE" w:rsidP="00DD6831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 xml:space="preserve">In the </w:t>
      </w:r>
      <w:r w:rsidRPr="007732AE">
        <w:rPr>
          <w:rStyle w:val="Strong"/>
          <w:rFonts w:ascii="Trebuchet MS" w:hAnsi="Trebuchet MS"/>
        </w:rPr>
        <w:t>Layers Panel</w:t>
      </w:r>
      <w:r w:rsidRPr="007732AE">
        <w:rPr>
          <w:rFonts w:ascii="Trebuchet MS" w:hAnsi="Trebuchet MS"/>
        </w:rPr>
        <w:t xml:space="preserve">, click the </w:t>
      </w:r>
      <w:r w:rsidRPr="007732AE">
        <w:rPr>
          <w:rStyle w:val="Strong"/>
          <w:rFonts w:ascii="Trebuchet MS" w:hAnsi="Trebuchet MS"/>
        </w:rPr>
        <w:t>Artboard Tool</w:t>
      </w:r>
      <w:r w:rsidRPr="007732AE">
        <w:rPr>
          <w:rFonts w:ascii="Trebuchet MS" w:hAnsi="Trebuchet MS"/>
        </w:rPr>
        <w:t xml:space="preserve"> (or press </w:t>
      </w:r>
      <w:r w:rsidRPr="007732AE">
        <w:rPr>
          <w:rStyle w:val="Strong"/>
          <w:rFonts w:ascii="Trebuchet MS" w:hAnsi="Trebuchet MS"/>
        </w:rPr>
        <w:t>V</w:t>
      </w:r>
      <w:r w:rsidRPr="007732AE">
        <w:rPr>
          <w:rFonts w:ascii="Trebuchet MS" w:hAnsi="Trebuchet MS"/>
        </w:rPr>
        <w:t xml:space="preserve"> and switch from Move Tool to Artboard Tool in the top bar)</w:t>
      </w:r>
    </w:p>
    <w:p w:rsidR="007732AE" w:rsidRDefault="007732AE" w:rsidP="00DD6831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 xml:space="preserve">Click the </w:t>
      </w:r>
      <w:r w:rsidRPr="007732AE">
        <w:rPr>
          <w:rStyle w:val="Strong"/>
          <w:rFonts w:ascii="Trebuchet MS" w:hAnsi="Trebuchet MS"/>
        </w:rPr>
        <w:t>+</w:t>
      </w:r>
      <w:r w:rsidRPr="007732AE">
        <w:rPr>
          <w:rFonts w:ascii="Trebuchet MS" w:hAnsi="Trebuchet MS"/>
        </w:rPr>
        <w:t xml:space="preserve"> icons around the existing artboard to add more (as shown in your image: 4 artboards total)</w:t>
      </w:r>
    </w:p>
    <w:p w:rsidR="007732AE" w:rsidRPr="007732AE" w:rsidRDefault="007732AE" w:rsidP="007732AE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7732AE" w:rsidRPr="007732AE" w:rsidRDefault="007732AE" w:rsidP="00DD6831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7732AE">
        <w:rPr>
          <w:rStyle w:val="Strong"/>
          <w:rFonts w:ascii="Trebuchet MS" w:hAnsi="Trebuchet MS"/>
          <w:b/>
          <w:bCs w:val="0"/>
          <w:sz w:val="28"/>
        </w:rPr>
        <w:t>Design Each Artboard</w:t>
      </w:r>
    </w:p>
    <w:p w:rsidR="007732AE" w:rsidRPr="007732AE" w:rsidRDefault="007732AE" w:rsidP="00DD6831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>Select each artboard individually and create your designs (e.g., colored rectangles, icons, text).</w:t>
      </w:r>
    </w:p>
    <w:p w:rsidR="007732AE" w:rsidRPr="007732AE" w:rsidRDefault="007732AE" w:rsidP="00DD6831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>Add different background colors and center elements as in the image:</w:t>
      </w:r>
    </w:p>
    <w:p w:rsidR="007732AE" w:rsidRPr="007732AE" w:rsidRDefault="007732AE" w:rsidP="00DD6831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>Light Blue, Purple, Yellow, and Light Violet backgrounds</w:t>
      </w:r>
    </w:p>
    <w:p w:rsidR="007732AE" w:rsidRDefault="007732AE" w:rsidP="00DD6831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>Orange stroke and center circle on each</w:t>
      </w:r>
    </w:p>
    <w:p w:rsidR="007732AE" w:rsidRPr="007732AE" w:rsidRDefault="007732AE" w:rsidP="007732AE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7732AE" w:rsidRPr="007732AE" w:rsidRDefault="007732AE" w:rsidP="00DD6831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7732AE">
        <w:rPr>
          <w:rStyle w:val="Strong"/>
          <w:rFonts w:ascii="Trebuchet MS" w:hAnsi="Trebuchet MS"/>
          <w:b/>
          <w:bCs w:val="0"/>
          <w:sz w:val="28"/>
        </w:rPr>
        <w:t>Export as Multi-Page PDF</w:t>
      </w:r>
    </w:p>
    <w:p w:rsidR="007732AE" w:rsidRPr="007732AE" w:rsidRDefault="007732AE" w:rsidP="00DD6831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 xml:space="preserve">Go to </w:t>
      </w:r>
      <w:r w:rsidRPr="007732AE">
        <w:rPr>
          <w:rStyle w:val="Strong"/>
          <w:rFonts w:ascii="Trebuchet MS" w:hAnsi="Trebuchet MS"/>
        </w:rPr>
        <w:t xml:space="preserve">File </w:t>
      </w:r>
      <w:r w:rsidRPr="007732AE">
        <w:rPr>
          <w:rStyle w:val="Strong"/>
          <w:rFonts w:ascii="Arial" w:hAnsi="Arial" w:cs="Arial"/>
        </w:rPr>
        <w:t>→</w:t>
      </w:r>
      <w:r w:rsidRPr="007732AE">
        <w:rPr>
          <w:rStyle w:val="Strong"/>
          <w:rFonts w:ascii="Trebuchet MS" w:hAnsi="Trebuchet MS"/>
        </w:rPr>
        <w:t xml:space="preserve"> Export </w:t>
      </w:r>
      <w:r w:rsidRPr="007732AE">
        <w:rPr>
          <w:rStyle w:val="Strong"/>
          <w:rFonts w:ascii="Arial" w:hAnsi="Arial" w:cs="Arial"/>
        </w:rPr>
        <w:t>→</w:t>
      </w:r>
      <w:r w:rsidRPr="007732AE">
        <w:rPr>
          <w:rStyle w:val="Strong"/>
          <w:rFonts w:ascii="Trebuchet MS" w:hAnsi="Trebuchet MS"/>
        </w:rPr>
        <w:t xml:space="preserve"> Artboards to PDF</w:t>
      </w:r>
      <w:r w:rsidRPr="007732AE">
        <w:rPr>
          <w:rStyle w:val="Strong"/>
          <w:rFonts w:ascii="Trebuchet MS" w:hAnsi="Trebuchet MS" w:cs="Trebuchet MS"/>
        </w:rPr>
        <w:t>…</w:t>
      </w:r>
    </w:p>
    <w:p w:rsidR="007732AE" w:rsidRPr="007732AE" w:rsidRDefault="007732AE" w:rsidP="00DD6831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>Choose:</w:t>
      </w:r>
    </w:p>
    <w:p w:rsidR="007732AE" w:rsidRPr="007732AE" w:rsidRDefault="007732AE" w:rsidP="00DD6831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Style w:val="Strong"/>
          <w:rFonts w:ascii="Trebuchet MS" w:hAnsi="Trebuchet MS"/>
        </w:rPr>
        <w:t>All Artboards</w:t>
      </w:r>
    </w:p>
    <w:p w:rsidR="007732AE" w:rsidRPr="007732AE" w:rsidRDefault="007732AE" w:rsidP="00DD6831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Style w:val="Strong"/>
          <w:rFonts w:ascii="Trebuchet MS" w:hAnsi="Trebuchet MS"/>
        </w:rPr>
        <w:t>Export Selected Artboards (optional)</w:t>
      </w:r>
    </w:p>
    <w:p w:rsidR="007732AE" w:rsidRPr="007732AE" w:rsidRDefault="007732AE" w:rsidP="00DD6831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>Set file name and location</w:t>
      </w:r>
    </w:p>
    <w:p w:rsidR="007732AE" w:rsidRPr="007732AE" w:rsidRDefault="007732AE" w:rsidP="00DD6831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Style w:val="Strong"/>
          <w:rFonts w:ascii="Trebuchet MS" w:hAnsi="Trebuchet MS"/>
          <w:b w:val="0"/>
          <w:bCs w:val="0"/>
        </w:rPr>
      </w:pPr>
      <w:r w:rsidRPr="007732AE">
        <w:rPr>
          <w:rFonts w:ascii="Trebuchet MS" w:hAnsi="Trebuchet MS"/>
        </w:rPr>
        <w:t xml:space="preserve">Enable </w:t>
      </w:r>
      <w:r w:rsidRPr="007732AE">
        <w:rPr>
          <w:rStyle w:val="Strong"/>
          <w:rFonts w:ascii="Trebuchet MS" w:hAnsi="Trebuchet MS"/>
        </w:rPr>
        <w:t>“Include Background”</w:t>
      </w:r>
    </w:p>
    <w:p w:rsidR="007732AE" w:rsidRPr="007732AE" w:rsidRDefault="007732AE" w:rsidP="007732AE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7732AE" w:rsidRPr="007732AE" w:rsidRDefault="007732AE" w:rsidP="00DD6831">
      <w:pPr>
        <w:pStyle w:val="NormalWeb"/>
        <w:numPr>
          <w:ilvl w:val="0"/>
          <w:numId w:val="1"/>
        </w:numPr>
        <w:spacing w:before="0" w:beforeAutospacing="0" w:after="0" w:afterAutospacing="0"/>
        <w:ind w:left="2070"/>
        <w:contextualSpacing/>
        <w:rPr>
          <w:rFonts w:ascii="Trebuchet MS" w:hAnsi="Trebuchet MS"/>
          <w:sz w:val="28"/>
        </w:rPr>
      </w:pPr>
      <w:r w:rsidRPr="007732AE">
        <w:rPr>
          <w:rFonts w:ascii="Trebuchet MS" w:hAnsi="Trebuchet MS"/>
          <w:b/>
          <w:sz w:val="28"/>
        </w:rPr>
        <w:t>Click</w:t>
      </w:r>
      <w:r w:rsidRPr="007732AE">
        <w:rPr>
          <w:rFonts w:ascii="Trebuchet MS" w:hAnsi="Trebuchet MS"/>
          <w:sz w:val="28"/>
        </w:rPr>
        <w:t xml:space="preserve"> </w:t>
      </w:r>
      <w:r w:rsidRPr="007732AE">
        <w:rPr>
          <w:rStyle w:val="Strong"/>
          <w:rFonts w:ascii="Trebuchet MS" w:hAnsi="Trebuchet MS"/>
          <w:sz w:val="28"/>
        </w:rPr>
        <w:t>Run</w:t>
      </w:r>
    </w:p>
    <w:p w:rsidR="007732AE" w:rsidRPr="007732AE" w:rsidRDefault="007732AE" w:rsidP="00DD6831">
      <w:pPr>
        <w:pStyle w:val="NormalWeb"/>
        <w:numPr>
          <w:ilvl w:val="0"/>
          <w:numId w:val="6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7732AE">
        <w:rPr>
          <w:rFonts w:ascii="Trebuchet MS" w:hAnsi="Trebuchet MS"/>
        </w:rPr>
        <w:t xml:space="preserve">Photoshop will compile all artboards into </w:t>
      </w:r>
      <w:r w:rsidRPr="007732AE">
        <w:rPr>
          <w:rStyle w:val="Strong"/>
          <w:rFonts w:ascii="Trebuchet MS" w:hAnsi="Trebuchet MS"/>
        </w:rPr>
        <w:t>one multi-page PDF</w:t>
      </w:r>
      <w:r w:rsidRPr="007732AE">
        <w:rPr>
          <w:rFonts w:ascii="Trebuchet MS" w:hAnsi="Trebuchet MS"/>
        </w:rPr>
        <w:t>, as shown in your diagram.</w:t>
      </w:r>
    </w:p>
    <w:sectPr w:rsidR="007732AE" w:rsidRPr="007732AE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5B16" w:rsidRDefault="00A75B16">
      <w:r>
        <w:separator/>
      </w:r>
    </w:p>
  </w:endnote>
  <w:endnote w:type="continuationSeparator" w:id="0">
    <w:p w:rsidR="00A75B16" w:rsidRDefault="00A75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B3E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AB3E0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D0F30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D0F30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53120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5B16" w:rsidRDefault="00A75B16">
      <w:r>
        <w:separator/>
      </w:r>
    </w:p>
  </w:footnote>
  <w:footnote w:type="continuationSeparator" w:id="0">
    <w:p w:rsidR="00A75B16" w:rsidRDefault="00A75B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75B16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19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AB3E04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AB3E04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0F30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37271D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805FD5" w:rsidRDefault="00805FD5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       </w:t>
                          </w:r>
                          <w:r w:rsidR="006016DC" w:rsidRPr="00805FD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Self-Mad</w:t>
                          </w:r>
                          <w:r w:rsidR="008D0F3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e Assignment – Adobe Photoshop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JvQ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C60m9C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805FD5" w:rsidRDefault="00805FD5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       </w:t>
                    </w:r>
                    <w:r w:rsidR="006016DC" w:rsidRPr="00805FD5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Self-Mad</w:t>
                    </w:r>
                    <w:r w:rsidR="008D0F30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e Assignment – Adobe Photoshop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27940" b="28575"/>
              <wp:wrapNone/>
              <wp:docPr id="5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86B8B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QoA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N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BzIQoA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23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24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8.8pt;height:81.7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cU/hA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nInFP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23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24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A75B16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5168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25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45pt;height:709.8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25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37271D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190625</wp:posOffset>
              </wp:positionH>
              <wp:positionV relativeFrom="paragraph">
                <wp:posOffset>465455</wp:posOffset>
              </wp:positionV>
              <wp:extent cx="5750560" cy="390525"/>
              <wp:effectExtent l="0" t="0" r="0" b="9525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056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74F15" w:rsidRPr="007732AE" w:rsidRDefault="007732AE" w:rsidP="00BB367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  <w:r w:rsidRPr="007732AE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  <w:t>File Setup &amp; Export</w:t>
                          </w:r>
                          <w:r w:rsidR="008D0F30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  <w:t xml:space="preserve"> in Photoshop</w:t>
                          </w:r>
                        </w:p>
                        <w:p w:rsidR="00CA1A5F" w:rsidRPr="00207FF9" w:rsidRDefault="00CA1A5F" w:rsidP="009900AF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93.75pt;margin-top:36.65pt;width:452.8pt;height:3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6LNuA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" filled="f" stroked="f">
              <v:textbox>
                <w:txbxContent>
                  <w:p w:rsidR="00074F15" w:rsidRPr="007732AE" w:rsidRDefault="007732AE" w:rsidP="00BB367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  <w:r w:rsidRPr="007732AE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  <w:t>File Setup &amp; Export</w:t>
                    </w:r>
                    <w:r w:rsidR="008D0F30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  <w:t xml:space="preserve"> in Photoshop</w:t>
                    </w:r>
                  </w:p>
                  <w:p w:rsidR="00CA1A5F" w:rsidRPr="00207FF9" w:rsidRDefault="00CA1A5F" w:rsidP="009900AF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75B1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216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930E3E"/>
    <w:multiLevelType w:val="hybridMultilevel"/>
    <w:tmpl w:val="275EB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C54E1"/>
    <w:multiLevelType w:val="hybridMultilevel"/>
    <w:tmpl w:val="0E30B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F3FEC"/>
    <w:multiLevelType w:val="hybridMultilevel"/>
    <w:tmpl w:val="D9F897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D32BBF"/>
    <w:multiLevelType w:val="hybridMultilevel"/>
    <w:tmpl w:val="18BE6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66073"/>
    <w:multiLevelType w:val="hybridMultilevel"/>
    <w:tmpl w:val="C77A0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E7265B"/>
    <w:multiLevelType w:val="hybridMultilevel"/>
    <w:tmpl w:val="678E4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432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4D45"/>
    <w:rsid w:val="00135157"/>
    <w:rsid w:val="0013704C"/>
    <w:rsid w:val="00142A96"/>
    <w:rsid w:val="00143833"/>
    <w:rsid w:val="0014662C"/>
    <w:rsid w:val="00172996"/>
    <w:rsid w:val="00176997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0F3D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2C64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271D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9E5"/>
    <w:rsid w:val="003D430A"/>
    <w:rsid w:val="003D432B"/>
    <w:rsid w:val="003D728C"/>
    <w:rsid w:val="003E4E7C"/>
    <w:rsid w:val="003E5223"/>
    <w:rsid w:val="003F2C2F"/>
    <w:rsid w:val="003F3068"/>
    <w:rsid w:val="004018B3"/>
    <w:rsid w:val="00410204"/>
    <w:rsid w:val="00411308"/>
    <w:rsid w:val="00412AE6"/>
    <w:rsid w:val="00415767"/>
    <w:rsid w:val="00417B2B"/>
    <w:rsid w:val="00417C9C"/>
    <w:rsid w:val="00420021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16DA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38AD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3D19"/>
    <w:rsid w:val="00756198"/>
    <w:rsid w:val="0076008C"/>
    <w:rsid w:val="007607AE"/>
    <w:rsid w:val="00762878"/>
    <w:rsid w:val="00766369"/>
    <w:rsid w:val="00771814"/>
    <w:rsid w:val="007732AE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05FD5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0F30"/>
    <w:rsid w:val="008D4ABB"/>
    <w:rsid w:val="008D4E7D"/>
    <w:rsid w:val="008E4D59"/>
    <w:rsid w:val="008F5F5B"/>
    <w:rsid w:val="00904CFE"/>
    <w:rsid w:val="00907ECD"/>
    <w:rsid w:val="00910E6E"/>
    <w:rsid w:val="00913D82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0AF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9F614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75B16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3E04"/>
    <w:rsid w:val="00AC24D9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B367F"/>
    <w:rsid w:val="00BC38B8"/>
    <w:rsid w:val="00BC47A5"/>
    <w:rsid w:val="00BC563C"/>
    <w:rsid w:val="00BD393C"/>
    <w:rsid w:val="00BD4B1C"/>
    <w:rsid w:val="00BF255E"/>
    <w:rsid w:val="00BF33A7"/>
    <w:rsid w:val="00BF4201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590"/>
    <w:rsid w:val="00D15989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D6831"/>
    <w:rsid w:val="00DE21B6"/>
    <w:rsid w:val="00DE49E5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4182"/>
    <w:rsid w:val="00F376BE"/>
    <w:rsid w:val="00F563B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5:docId w15:val="{32BF5738-10E9-484D-9BB1-5A7B66658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50.jpeg"/><Relationship Id="rId5" Type="http://schemas.openxmlformats.org/officeDocument/2006/relationships/image" Target="media/image5.jpeg"/><Relationship Id="rId4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1D483E-2BDB-4A49-B8B8-81BE52882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18</cp:revision>
  <cp:lastPrinted>2025-10-06T10:03:00Z</cp:lastPrinted>
  <dcterms:created xsi:type="dcterms:W3CDTF">2025-10-06T09:57:00Z</dcterms:created>
  <dcterms:modified xsi:type="dcterms:W3CDTF">2025-10-09T08:29:00Z</dcterms:modified>
</cp:coreProperties>
</file>